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9C121" w14:textId="77777777" w:rsidR="007B4769" w:rsidRDefault="006E73C8">
      <w:r>
        <w:t xml:space="preserve">SQL Exercise </w:t>
      </w:r>
      <w:r w:rsidR="00F72FA5">
        <w:t>2</w:t>
      </w:r>
    </w:p>
    <w:p w14:paraId="3E72ED66" w14:textId="77777777" w:rsidR="006E73C8" w:rsidRDefault="006E73C8" w:rsidP="006E73C8">
      <w:pPr>
        <w:ind w:left="990" w:hanging="990"/>
      </w:pPr>
      <w:r w:rsidRPr="006E73C8">
        <w:rPr>
          <w:b/>
        </w:rPr>
        <w:t>Purpose:</w:t>
      </w:r>
      <w:r>
        <w:t xml:space="preserve"> Nine SQL exercises</w:t>
      </w:r>
      <w:r w:rsidRPr="006E73C8">
        <w:rPr>
          <w:noProof/>
        </w:rPr>
        <w:t xml:space="preserve"> will</w:t>
      </w:r>
      <w:r>
        <w:t xml:space="preserve"> </w:t>
      </w:r>
      <w:r w:rsidRPr="006E73C8">
        <w:rPr>
          <w:noProof/>
        </w:rPr>
        <w:t>be released</w:t>
      </w:r>
      <w:r>
        <w:t xml:space="preserve"> throughout the quarter.  </w:t>
      </w:r>
      <w:r w:rsidRPr="006E73C8">
        <w:rPr>
          <w:noProof/>
        </w:rPr>
        <w:t>These assignments</w:t>
      </w:r>
      <w:r>
        <w:t xml:space="preserve"> will help you connect and manipulate a database through Python.  Python-to-SQL is a parallel strand of knowledge that you would gain in this class.</w:t>
      </w:r>
    </w:p>
    <w:p w14:paraId="5A0A36CC" w14:textId="77777777" w:rsidR="006E73C8" w:rsidRDefault="006E73C8" w:rsidP="006E73C8">
      <w:pPr>
        <w:ind w:left="990" w:hanging="990"/>
      </w:pPr>
      <w:r w:rsidRPr="006E73C8">
        <w:rPr>
          <w:b/>
        </w:rPr>
        <w:t>Reference:</w:t>
      </w:r>
      <w:r>
        <w:t xml:space="preserve">  </w:t>
      </w:r>
      <w:r>
        <w:rPr>
          <w:noProof/>
        </w:rPr>
        <w:drawing>
          <wp:inline distT="0" distB="0" distL="0" distR="0" wp14:anchorId="0CDA64DB" wp14:editId="315BD3A4">
            <wp:extent cx="1207251" cy="1581150"/>
            <wp:effectExtent l="0" t="0" r="0" b="0"/>
            <wp:docPr id="1" name="Picture 1" descr="https://images-na.ssl-images-amazon.com/images/I/51LGK%2BezuxL._SX379_BO1,204,203,2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images-na.ssl-images-amazon.com/images/I/51LGK%2BezuxL._SX379_BO1,204,203,200_.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13623" cy="1589495"/>
                    </a:xfrm>
                    <a:prstGeom prst="rect">
                      <a:avLst/>
                    </a:prstGeom>
                    <a:noFill/>
                    <a:ln>
                      <a:noFill/>
                    </a:ln>
                  </pic:spPr>
                </pic:pic>
              </a:graphicData>
            </a:graphic>
          </wp:inline>
        </w:drawing>
      </w:r>
    </w:p>
    <w:p w14:paraId="54E51AA8" w14:textId="77777777" w:rsidR="006E73C8" w:rsidRDefault="006E73C8" w:rsidP="006E73C8">
      <w:pPr>
        <w:ind w:left="990" w:hanging="990"/>
      </w:pPr>
    </w:p>
    <w:p w14:paraId="743C841B" w14:textId="77777777" w:rsidR="006E73C8" w:rsidRDefault="006E73C8" w:rsidP="006E73C8">
      <w:pPr>
        <w:ind w:left="900" w:hanging="900"/>
      </w:pPr>
      <w:r w:rsidRPr="006E73C8">
        <w:rPr>
          <w:b/>
        </w:rPr>
        <w:t>Code:</w:t>
      </w:r>
      <w:r>
        <w:t xml:space="preserve">  Time to practice!  Try the code below and get it to work.  The code is pre-tested and should run “as is.”  Verify what you type if an </w:t>
      </w:r>
      <w:r w:rsidRPr="006E73C8">
        <w:rPr>
          <w:noProof/>
        </w:rPr>
        <w:t>error</w:t>
      </w:r>
      <w:r>
        <w:t xml:space="preserve"> persists.  </w:t>
      </w:r>
      <w:r w:rsidR="00673E23">
        <w:t>Press “Run” to every time you completed a jupyter cell.</w:t>
      </w:r>
      <w:r w:rsidR="00F31918">
        <w:t xml:space="preserve">  Because you already have content knowledge of what is a database, most of the code are self-explanatory.</w:t>
      </w:r>
    </w:p>
    <w:p w14:paraId="50A50149" w14:textId="77777777" w:rsidR="00760915" w:rsidRPr="008E27B3" w:rsidRDefault="00760915" w:rsidP="00760915">
      <w:pPr>
        <w:ind w:left="1440" w:hanging="1440"/>
        <w:rPr>
          <w:i/>
          <w:highlight w:val="yellow"/>
        </w:rPr>
      </w:pPr>
      <w:r w:rsidRPr="00760915">
        <w:rPr>
          <w:b/>
          <w:i/>
          <w:highlight w:val="yellow"/>
        </w:rPr>
        <w:t>Instructions:</w:t>
      </w:r>
      <w:r>
        <w:rPr>
          <w:i/>
          <w:highlight w:val="yellow"/>
        </w:rPr>
        <w:t xml:space="preserve">  </w:t>
      </w:r>
      <w:r w:rsidRPr="00282A97">
        <w:rPr>
          <w:i/>
          <w:highlight w:val="yellow"/>
        </w:rPr>
        <w:t>Start a new Python project folder … do not reuse the previous workspace …</w:t>
      </w:r>
      <w:r w:rsidRPr="008E27B3">
        <w:rPr>
          <w:i/>
          <w:highlight w:val="yellow"/>
        </w:rPr>
        <w:t xml:space="preserve"> As with any keyboard-driven console-like environment, developing muscle -memory for the common commands is also part of the learning curve.</w:t>
      </w:r>
    </w:p>
    <w:p w14:paraId="1498D36C" w14:textId="34848458" w:rsidR="00F860BA" w:rsidRDefault="00BE0894" w:rsidP="006E73C8">
      <w:pPr>
        <w:ind w:left="900" w:hanging="900"/>
      </w:pPr>
      <w:r>
        <w:rPr>
          <w:noProof/>
        </w:rPr>
        <w:drawing>
          <wp:inline distT="0" distB="0" distL="0" distR="0" wp14:anchorId="2317D513" wp14:editId="2DE7E68D">
            <wp:extent cx="5943600" cy="355727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557270"/>
                    </a:xfrm>
                    <a:prstGeom prst="rect">
                      <a:avLst/>
                    </a:prstGeom>
                  </pic:spPr>
                </pic:pic>
              </a:graphicData>
            </a:graphic>
          </wp:inline>
        </w:drawing>
      </w:r>
    </w:p>
    <w:p w14:paraId="5AD5E4A1" w14:textId="25AA60F9" w:rsidR="00BE0894" w:rsidRDefault="00BE0894" w:rsidP="006E73C8">
      <w:pPr>
        <w:ind w:left="900" w:hanging="900"/>
      </w:pPr>
      <w:r>
        <w:rPr>
          <w:noProof/>
        </w:rPr>
        <w:drawing>
          <wp:inline distT="0" distB="0" distL="0" distR="0" wp14:anchorId="60F6CB03" wp14:editId="52627188">
            <wp:extent cx="5943600" cy="2362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362200"/>
                    </a:xfrm>
                    <a:prstGeom prst="rect">
                      <a:avLst/>
                    </a:prstGeom>
                  </pic:spPr>
                </pic:pic>
              </a:graphicData>
            </a:graphic>
          </wp:inline>
        </w:drawing>
      </w:r>
    </w:p>
    <w:p w14:paraId="1456FFE2" w14:textId="78E46C2D" w:rsidR="00BE0894" w:rsidRDefault="00863828" w:rsidP="006E73C8">
      <w:pPr>
        <w:ind w:left="900" w:hanging="900"/>
      </w:pPr>
      <w:r>
        <w:rPr>
          <w:noProof/>
        </w:rPr>
        <w:drawing>
          <wp:inline distT="0" distB="0" distL="0" distR="0" wp14:anchorId="3659DF35" wp14:editId="34F6BE04">
            <wp:extent cx="5943600" cy="38989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898900"/>
                    </a:xfrm>
                    <a:prstGeom prst="rect">
                      <a:avLst/>
                    </a:prstGeom>
                  </pic:spPr>
                </pic:pic>
              </a:graphicData>
            </a:graphic>
          </wp:inline>
        </w:drawing>
      </w:r>
    </w:p>
    <w:p w14:paraId="6E16FA8C" w14:textId="32E2F853" w:rsidR="00863828" w:rsidRDefault="002D777E" w:rsidP="006E73C8">
      <w:pPr>
        <w:ind w:left="900" w:hanging="900"/>
      </w:pPr>
      <w:r>
        <w:rPr>
          <w:noProof/>
        </w:rPr>
        <w:drawing>
          <wp:inline distT="0" distB="0" distL="0" distR="0" wp14:anchorId="456BA65D" wp14:editId="36C4B1BA">
            <wp:extent cx="5943600" cy="1801495"/>
            <wp:effectExtent l="0" t="0" r="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01495"/>
                    </a:xfrm>
                    <a:prstGeom prst="rect">
                      <a:avLst/>
                    </a:prstGeom>
                  </pic:spPr>
                </pic:pic>
              </a:graphicData>
            </a:graphic>
          </wp:inline>
        </w:drawing>
      </w:r>
    </w:p>
    <w:p w14:paraId="29EC2C6F" w14:textId="77777777" w:rsidR="001E437A" w:rsidRDefault="00230DC5" w:rsidP="006E73C8">
      <w:pPr>
        <w:ind w:left="900" w:hanging="900"/>
      </w:pPr>
      <w:r>
        <w:rPr>
          <w:noProof/>
        </w:rPr>
        <w:drawing>
          <wp:inline distT="0" distB="0" distL="0" distR="0" wp14:anchorId="5711FFCF" wp14:editId="62DA51BD">
            <wp:extent cx="5943600" cy="15652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65275"/>
                    </a:xfrm>
                    <a:prstGeom prst="rect">
                      <a:avLst/>
                    </a:prstGeom>
                  </pic:spPr>
                </pic:pic>
              </a:graphicData>
            </a:graphic>
          </wp:inline>
        </w:drawing>
      </w:r>
      <w:r>
        <w:rPr>
          <w:noProof/>
        </w:rPr>
        <w:drawing>
          <wp:inline distT="0" distB="0" distL="0" distR="0" wp14:anchorId="49D5A3DC" wp14:editId="37A9C525">
            <wp:extent cx="5943600" cy="41135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113530"/>
                    </a:xfrm>
                    <a:prstGeom prst="rect">
                      <a:avLst/>
                    </a:prstGeom>
                  </pic:spPr>
                </pic:pic>
              </a:graphicData>
            </a:graphic>
          </wp:inline>
        </w:drawing>
      </w:r>
      <w:r w:rsidR="00282EB5">
        <w:rPr>
          <w:noProof/>
        </w:rPr>
        <w:drawing>
          <wp:inline distT="0" distB="0" distL="0" distR="0" wp14:anchorId="272375BA" wp14:editId="02C394ED">
            <wp:extent cx="5943600" cy="20212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021205"/>
                    </a:xfrm>
                    <a:prstGeom prst="rect">
                      <a:avLst/>
                    </a:prstGeom>
                  </pic:spPr>
                </pic:pic>
              </a:graphicData>
            </a:graphic>
          </wp:inline>
        </w:drawing>
      </w:r>
    </w:p>
    <w:p w14:paraId="485D5421" w14:textId="64716607" w:rsidR="002D777E" w:rsidRDefault="001E437A" w:rsidP="006E73C8">
      <w:pPr>
        <w:ind w:left="900" w:hanging="900"/>
      </w:pPr>
      <w:r>
        <w:rPr>
          <w:noProof/>
        </w:rPr>
        <w:drawing>
          <wp:inline distT="0" distB="0" distL="0" distR="0" wp14:anchorId="6974F6E0" wp14:editId="19F32B69">
            <wp:extent cx="5943600" cy="51612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161280"/>
                    </a:xfrm>
                    <a:prstGeom prst="rect">
                      <a:avLst/>
                    </a:prstGeom>
                  </pic:spPr>
                </pic:pic>
              </a:graphicData>
            </a:graphic>
          </wp:inline>
        </w:drawing>
      </w:r>
    </w:p>
    <w:p w14:paraId="6D641439" w14:textId="06EF75D2" w:rsidR="001E437A" w:rsidRDefault="00342715" w:rsidP="001E437A">
      <w:r>
        <w:rPr>
          <w:noProof/>
        </w:rPr>
        <w:drawing>
          <wp:inline distT="0" distB="0" distL="0" distR="0" wp14:anchorId="1D780F90" wp14:editId="445834D4">
            <wp:extent cx="5943600" cy="173863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738630"/>
                    </a:xfrm>
                    <a:prstGeom prst="rect">
                      <a:avLst/>
                    </a:prstGeom>
                  </pic:spPr>
                </pic:pic>
              </a:graphicData>
            </a:graphic>
          </wp:inline>
        </w:drawing>
      </w:r>
    </w:p>
    <w:p w14:paraId="2B87B3BC" w14:textId="161A0AEE" w:rsidR="00342715" w:rsidRDefault="00342715" w:rsidP="001E437A">
      <w:r>
        <w:rPr>
          <w:noProof/>
        </w:rPr>
        <w:drawing>
          <wp:inline distT="0" distB="0" distL="0" distR="0" wp14:anchorId="773E72DD" wp14:editId="22C26143">
            <wp:extent cx="5943600" cy="192849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28495"/>
                    </a:xfrm>
                    <a:prstGeom prst="rect">
                      <a:avLst/>
                    </a:prstGeom>
                  </pic:spPr>
                </pic:pic>
              </a:graphicData>
            </a:graphic>
          </wp:inline>
        </w:drawing>
      </w:r>
    </w:p>
    <w:p w14:paraId="0021F9CC" w14:textId="34204EB9" w:rsidR="00342715" w:rsidRDefault="005E3050" w:rsidP="001E437A">
      <w:r>
        <w:rPr>
          <w:noProof/>
        </w:rPr>
        <w:drawing>
          <wp:inline distT="0" distB="0" distL="0" distR="0" wp14:anchorId="622E405F" wp14:editId="4EF5508F">
            <wp:extent cx="5943600" cy="41548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154805"/>
                    </a:xfrm>
                    <a:prstGeom prst="rect">
                      <a:avLst/>
                    </a:prstGeom>
                  </pic:spPr>
                </pic:pic>
              </a:graphicData>
            </a:graphic>
          </wp:inline>
        </w:drawing>
      </w:r>
    </w:p>
    <w:p w14:paraId="5678E1B4" w14:textId="47E0BFDD" w:rsidR="005E3050" w:rsidRDefault="00FD241F" w:rsidP="001E437A">
      <w:r>
        <w:rPr>
          <w:noProof/>
        </w:rPr>
        <w:drawing>
          <wp:inline distT="0" distB="0" distL="0" distR="0" wp14:anchorId="0B7FE22A" wp14:editId="401A3143">
            <wp:extent cx="5943600" cy="9975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997585"/>
                    </a:xfrm>
                    <a:prstGeom prst="rect">
                      <a:avLst/>
                    </a:prstGeom>
                  </pic:spPr>
                </pic:pic>
              </a:graphicData>
            </a:graphic>
          </wp:inline>
        </w:drawing>
      </w:r>
    </w:p>
    <w:p w14:paraId="142D6A0A" w14:textId="25655754" w:rsidR="00FD241F" w:rsidRDefault="00FD241F" w:rsidP="001E437A">
      <w:r>
        <w:rPr>
          <w:noProof/>
        </w:rPr>
        <w:drawing>
          <wp:inline distT="0" distB="0" distL="0" distR="0" wp14:anchorId="079F68F7" wp14:editId="52947BFC">
            <wp:extent cx="5943600" cy="76771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767715"/>
                    </a:xfrm>
                    <a:prstGeom prst="rect">
                      <a:avLst/>
                    </a:prstGeom>
                  </pic:spPr>
                </pic:pic>
              </a:graphicData>
            </a:graphic>
          </wp:inline>
        </w:drawing>
      </w:r>
    </w:p>
    <w:p w14:paraId="3BD3F0C1" w14:textId="1379B386" w:rsidR="00FD241F" w:rsidRDefault="000305DB" w:rsidP="001E437A">
      <w:r>
        <w:rPr>
          <w:noProof/>
        </w:rPr>
        <w:drawing>
          <wp:inline distT="0" distB="0" distL="0" distR="0" wp14:anchorId="3815C705" wp14:editId="2AB5974A">
            <wp:extent cx="5943600" cy="38379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837940"/>
                    </a:xfrm>
                    <a:prstGeom prst="rect">
                      <a:avLst/>
                    </a:prstGeom>
                  </pic:spPr>
                </pic:pic>
              </a:graphicData>
            </a:graphic>
          </wp:inline>
        </w:drawing>
      </w:r>
    </w:p>
    <w:p w14:paraId="3EE8D3A7" w14:textId="632D8BBD" w:rsidR="000305DB" w:rsidRDefault="000305DB" w:rsidP="001E437A">
      <w:r>
        <w:rPr>
          <w:noProof/>
        </w:rPr>
        <w:drawing>
          <wp:inline distT="0" distB="0" distL="0" distR="0" wp14:anchorId="30A0103B" wp14:editId="64B3DCE1">
            <wp:extent cx="5943600" cy="15157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515745"/>
                    </a:xfrm>
                    <a:prstGeom prst="rect">
                      <a:avLst/>
                    </a:prstGeom>
                  </pic:spPr>
                </pic:pic>
              </a:graphicData>
            </a:graphic>
          </wp:inline>
        </w:drawing>
      </w:r>
    </w:p>
    <w:p w14:paraId="6556C6FF" w14:textId="3BB05229" w:rsidR="000305DB" w:rsidRDefault="000305DB" w:rsidP="001E437A">
      <w:r>
        <w:rPr>
          <w:noProof/>
        </w:rPr>
        <w:drawing>
          <wp:inline distT="0" distB="0" distL="0" distR="0" wp14:anchorId="1353ACCE" wp14:editId="4D972D43">
            <wp:extent cx="5943600" cy="116649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166495"/>
                    </a:xfrm>
                    <a:prstGeom prst="rect">
                      <a:avLst/>
                    </a:prstGeom>
                  </pic:spPr>
                </pic:pic>
              </a:graphicData>
            </a:graphic>
          </wp:inline>
        </w:drawing>
      </w:r>
    </w:p>
    <w:p w14:paraId="764CBB2B" w14:textId="283A4386" w:rsidR="000305DB" w:rsidRDefault="0007159A" w:rsidP="001E437A">
      <w:r>
        <w:rPr>
          <w:noProof/>
        </w:rPr>
        <w:drawing>
          <wp:inline distT="0" distB="0" distL="0" distR="0" wp14:anchorId="01EE2BB6" wp14:editId="318075F7">
            <wp:extent cx="4243388" cy="1414463"/>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48696" cy="1416232"/>
                    </a:xfrm>
                    <a:prstGeom prst="rect">
                      <a:avLst/>
                    </a:prstGeom>
                  </pic:spPr>
                </pic:pic>
              </a:graphicData>
            </a:graphic>
          </wp:inline>
        </w:drawing>
      </w:r>
    </w:p>
    <w:p w14:paraId="5E3D2765" w14:textId="0818F328" w:rsidR="0007159A" w:rsidRDefault="005A395B" w:rsidP="001E437A">
      <w:r>
        <w:rPr>
          <w:noProof/>
        </w:rPr>
        <w:drawing>
          <wp:inline distT="0" distB="0" distL="0" distR="0" wp14:anchorId="774F25AB" wp14:editId="618A0CC6">
            <wp:extent cx="5943600" cy="4533265"/>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533265"/>
                    </a:xfrm>
                    <a:prstGeom prst="rect">
                      <a:avLst/>
                    </a:prstGeom>
                  </pic:spPr>
                </pic:pic>
              </a:graphicData>
            </a:graphic>
          </wp:inline>
        </w:drawing>
      </w:r>
    </w:p>
    <w:p w14:paraId="4034F63C" w14:textId="4C2E6477" w:rsidR="005A395B" w:rsidRDefault="008445F8" w:rsidP="001E437A">
      <w:r>
        <w:rPr>
          <w:noProof/>
        </w:rPr>
        <w:drawing>
          <wp:inline distT="0" distB="0" distL="0" distR="0" wp14:anchorId="5EFD44E1" wp14:editId="796FAC35">
            <wp:extent cx="5943600" cy="23698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2369820"/>
                    </a:xfrm>
                    <a:prstGeom prst="rect">
                      <a:avLst/>
                    </a:prstGeom>
                  </pic:spPr>
                </pic:pic>
              </a:graphicData>
            </a:graphic>
          </wp:inline>
        </w:drawing>
      </w:r>
    </w:p>
    <w:p w14:paraId="2AD102C5" w14:textId="470AA0DB" w:rsidR="008445F8" w:rsidRDefault="00297DC6" w:rsidP="001E437A">
      <w:r>
        <w:rPr>
          <w:noProof/>
        </w:rPr>
        <w:drawing>
          <wp:inline distT="0" distB="0" distL="0" distR="0" wp14:anchorId="23093F80" wp14:editId="2B9D27BF">
            <wp:extent cx="5943600" cy="47142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4714240"/>
                    </a:xfrm>
                    <a:prstGeom prst="rect">
                      <a:avLst/>
                    </a:prstGeom>
                  </pic:spPr>
                </pic:pic>
              </a:graphicData>
            </a:graphic>
          </wp:inline>
        </w:drawing>
      </w:r>
    </w:p>
    <w:p w14:paraId="7DC9BC8F" w14:textId="3A986B27" w:rsidR="00297DC6" w:rsidRDefault="00DB1B6A" w:rsidP="001E437A">
      <w:r>
        <w:rPr>
          <w:noProof/>
        </w:rPr>
        <w:drawing>
          <wp:inline distT="0" distB="0" distL="0" distR="0" wp14:anchorId="3C841BCD" wp14:editId="74DF6E53">
            <wp:extent cx="5943600" cy="3065780"/>
            <wp:effectExtent l="0" t="0" r="0" b="127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3065780"/>
                    </a:xfrm>
                    <a:prstGeom prst="rect">
                      <a:avLst/>
                    </a:prstGeom>
                  </pic:spPr>
                </pic:pic>
              </a:graphicData>
            </a:graphic>
          </wp:inline>
        </w:drawing>
      </w:r>
    </w:p>
    <w:p w14:paraId="04537A88" w14:textId="3C8D9554" w:rsidR="00DB1B6A" w:rsidRDefault="00906E55" w:rsidP="001E437A">
      <w:r>
        <w:rPr>
          <w:noProof/>
        </w:rPr>
        <w:drawing>
          <wp:inline distT="0" distB="0" distL="0" distR="0" wp14:anchorId="7FC6B7A6" wp14:editId="783FA443">
            <wp:extent cx="5943600" cy="26352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635250"/>
                    </a:xfrm>
                    <a:prstGeom prst="rect">
                      <a:avLst/>
                    </a:prstGeom>
                  </pic:spPr>
                </pic:pic>
              </a:graphicData>
            </a:graphic>
          </wp:inline>
        </w:drawing>
      </w:r>
    </w:p>
    <w:p w14:paraId="1EA67C14" w14:textId="0BB71FF6" w:rsidR="00906E55" w:rsidRDefault="00C62F2C" w:rsidP="001E437A">
      <w:r>
        <w:rPr>
          <w:noProof/>
        </w:rPr>
        <w:drawing>
          <wp:inline distT="0" distB="0" distL="0" distR="0" wp14:anchorId="13D5B71F" wp14:editId="4AC53CB7">
            <wp:extent cx="738188" cy="474165"/>
            <wp:effectExtent l="0" t="0" r="508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56508" cy="485932"/>
                    </a:xfrm>
                    <a:prstGeom prst="rect">
                      <a:avLst/>
                    </a:prstGeom>
                  </pic:spPr>
                </pic:pic>
              </a:graphicData>
            </a:graphic>
          </wp:inline>
        </w:drawing>
      </w:r>
    </w:p>
    <w:p w14:paraId="30064FF3" w14:textId="276B82F0" w:rsidR="00C62F2C" w:rsidRDefault="00C62F2C" w:rsidP="00C62F2C">
      <w:r>
        <w:rPr>
          <w:noProof/>
        </w:rPr>
        <w:drawing>
          <wp:inline distT="0" distB="0" distL="0" distR="0" wp14:anchorId="22E00C29" wp14:editId="1A436AF9">
            <wp:extent cx="5943600" cy="176022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760220"/>
                    </a:xfrm>
                    <a:prstGeom prst="rect">
                      <a:avLst/>
                    </a:prstGeom>
                  </pic:spPr>
                </pic:pic>
              </a:graphicData>
            </a:graphic>
          </wp:inline>
        </w:drawing>
      </w:r>
    </w:p>
    <w:p w14:paraId="628AF8AB" w14:textId="05004857" w:rsidR="00C62F2C" w:rsidRDefault="00C62F2C" w:rsidP="00C62F2C">
      <w:r>
        <w:rPr>
          <w:noProof/>
        </w:rPr>
        <w:drawing>
          <wp:inline distT="0" distB="0" distL="0" distR="0" wp14:anchorId="3EB0C0E9" wp14:editId="55DF8BEB">
            <wp:extent cx="5943600" cy="910590"/>
            <wp:effectExtent l="0" t="0" r="0" b="381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910590"/>
                    </a:xfrm>
                    <a:prstGeom prst="rect">
                      <a:avLst/>
                    </a:prstGeom>
                  </pic:spPr>
                </pic:pic>
              </a:graphicData>
            </a:graphic>
          </wp:inline>
        </w:drawing>
      </w:r>
    </w:p>
    <w:p w14:paraId="671D896D" w14:textId="77777777" w:rsidR="00181873" w:rsidRDefault="007745FC" w:rsidP="00C62F2C">
      <w:r>
        <w:rPr>
          <w:noProof/>
        </w:rPr>
        <w:drawing>
          <wp:inline distT="0" distB="0" distL="0" distR="0" wp14:anchorId="24CB844B" wp14:editId="368F74C8">
            <wp:extent cx="5943600" cy="73977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739775"/>
                    </a:xfrm>
                    <a:prstGeom prst="rect">
                      <a:avLst/>
                    </a:prstGeom>
                  </pic:spPr>
                </pic:pic>
              </a:graphicData>
            </a:graphic>
          </wp:inline>
        </w:drawing>
      </w:r>
    </w:p>
    <w:p w14:paraId="7DF25B82" w14:textId="77777777" w:rsidR="00716C40" w:rsidRDefault="00716C40" w:rsidP="00C62F2C"/>
    <w:p w14:paraId="76E3E59A" w14:textId="55AD8EEC" w:rsidR="007745FC" w:rsidRDefault="00181873" w:rsidP="00C62F2C">
      <w:r>
        <w:rPr>
          <w:noProof/>
        </w:rPr>
        <w:drawing>
          <wp:inline distT="0" distB="0" distL="0" distR="0" wp14:anchorId="1AC60DFD" wp14:editId="4FF2E83D">
            <wp:extent cx="5943600" cy="156591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1565910"/>
                    </a:xfrm>
                    <a:prstGeom prst="rect">
                      <a:avLst/>
                    </a:prstGeom>
                  </pic:spPr>
                </pic:pic>
              </a:graphicData>
            </a:graphic>
          </wp:inline>
        </w:drawing>
      </w:r>
    </w:p>
    <w:p w14:paraId="7E50E7F2" w14:textId="0AB7FCF6" w:rsidR="00716C40" w:rsidRDefault="00716C40" w:rsidP="00C62F2C">
      <w:r>
        <w:rPr>
          <w:noProof/>
        </w:rPr>
        <w:drawing>
          <wp:inline distT="0" distB="0" distL="0" distR="0" wp14:anchorId="07B91360" wp14:editId="538E0739">
            <wp:extent cx="5943600" cy="182816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828165"/>
                    </a:xfrm>
                    <a:prstGeom prst="rect">
                      <a:avLst/>
                    </a:prstGeom>
                  </pic:spPr>
                </pic:pic>
              </a:graphicData>
            </a:graphic>
          </wp:inline>
        </w:drawing>
      </w:r>
    </w:p>
    <w:p w14:paraId="4F702862" w14:textId="2C231C05" w:rsidR="00716C40" w:rsidRDefault="00002EB0" w:rsidP="00C62F2C">
      <w:r>
        <w:rPr>
          <w:noProof/>
        </w:rPr>
        <w:drawing>
          <wp:inline distT="0" distB="0" distL="0" distR="0" wp14:anchorId="51933945" wp14:editId="17BB4193">
            <wp:extent cx="766763" cy="315726"/>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789028" cy="324894"/>
                    </a:xfrm>
                    <a:prstGeom prst="rect">
                      <a:avLst/>
                    </a:prstGeom>
                  </pic:spPr>
                </pic:pic>
              </a:graphicData>
            </a:graphic>
          </wp:inline>
        </w:drawing>
      </w:r>
    </w:p>
    <w:p w14:paraId="031E61B8" w14:textId="57DDCCFC" w:rsidR="00C62F2C" w:rsidRDefault="00002EB0" w:rsidP="00C62F2C">
      <w:r>
        <w:rPr>
          <w:noProof/>
        </w:rPr>
        <w:drawing>
          <wp:inline distT="0" distB="0" distL="0" distR="0" wp14:anchorId="1F9A7003" wp14:editId="11572973">
            <wp:extent cx="5943600" cy="1903095"/>
            <wp:effectExtent l="0" t="0" r="0" b="190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903095"/>
                    </a:xfrm>
                    <a:prstGeom prst="rect">
                      <a:avLst/>
                    </a:prstGeom>
                  </pic:spPr>
                </pic:pic>
              </a:graphicData>
            </a:graphic>
          </wp:inline>
        </w:drawing>
      </w:r>
    </w:p>
    <w:p w14:paraId="730DBFD4" w14:textId="374D80F5" w:rsidR="00002EB0" w:rsidRDefault="00F435AA" w:rsidP="00C62F2C">
      <w:r>
        <w:rPr>
          <w:noProof/>
        </w:rPr>
        <w:drawing>
          <wp:inline distT="0" distB="0" distL="0" distR="0" wp14:anchorId="44367502" wp14:editId="2DD3F43D">
            <wp:extent cx="5943600" cy="6546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654685"/>
                    </a:xfrm>
                    <a:prstGeom prst="rect">
                      <a:avLst/>
                    </a:prstGeom>
                  </pic:spPr>
                </pic:pic>
              </a:graphicData>
            </a:graphic>
          </wp:inline>
        </w:drawing>
      </w:r>
    </w:p>
    <w:p w14:paraId="335904B5" w14:textId="02937591" w:rsidR="00F435AA" w:rsidRDefault="00F435AA" w:rsidP="00C62F2C">
      <w:r>
        <w:rPr>
          <w:noProof/>
        </w:rPr>
        <w:drawing>
          <wp:inline distT="0" distB="0" distL="0" distR="0" wp14:anchorId="632D797C" wp14:editId="5E807EF5">
            <wp:extent cx="5943600" cy="15690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1569085"/>
                    </a:xfrm>
                    <a:prstGeom prst="rect">
                      <a:avLst/>
                    </a:prstGeom>
                  </pic:spPr>
                </pic:pic>
              </a:graphicData>
            </a:graphic>
          </wp:inline>
        </w:drawing>
      </w:r>
    </w:p>
    <w:p w14:paraId="6E11F91D" w14:textId="20B1DD7C" w:rsidR="00F435AA" w:rsidRDefault="00F9788E" w:rsidP="00C62F2C">
      <w:r>
        <w:rPr>
          <w:noProof/>
        </w:rPr>
        <w:drawing>
          <wp:inline distT="0" distB="0" distL="0" distR="0" wp14:anchorId="1A8BB9A9" wp14:editId="6F2CB1E7">
            <wp:extent cx="5943600" cy="40043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4004310"/>
                    </a:xfrm>
                    <a:prstGeom prst="rect">
                      <a:avLst/>
                    </a:prstGeom>
                  </pic:spPr>
                </pic:pic>
              </a:graphicData>
            </a:graphic>
          </wp:inline>
        </w:drawing>
      </w:r>
    </w:p>
    <w:p w14:paraId="628AAD8B" w14:textId="189DB273" w:rsidR="00F9788E" w:rsidRDefault="003E3471" w:rsidP="00C62F2C">
      <w:r>
        <w:rPr>
          <w:noProof/>
        </w:rPr>
        <w:drawing>
          <wp:inline distT="0" distB="0" distL="0" distR="0" wp14:anchorId="47921835" wp14:editId="621AEBA4">
            <wp:extent cx="5943600" cy="76263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762635"/>
                    </a:xfrm>
                    <a:prstGeom prst="rect">
                      <a:avLst/>
                    </a:prstGeom>
                  </pic:spPr>
                </pic:pic>
              </a:graphicData>
            </a:graphic>
          </wp:inline>
        </w:drawing>
      </w:r>
    </w:p>
    <w:p w14:paraId="74D3974D" w14:textId="6C958AF2" w:rsidR="003E3471" w:rsidRPr="003E3471" w:rsidRDefault="003E3471" w:rsidP="00C62F2C">
      <w:pPr>
        <w:rPr>
          <w:rFonts w:ascii="Arial" w:hAnsi="Arial" w:cs="Arial"/>
          <w:sz w:val="18"/>
          <w:szCs w:val="18"/>
        </w:rPr>
      </w:pPr>
      <w:r w:rsidRPr="003E3471">
        <w:rPr>
          <w:rFonts w:ascii="Arial" w:hAnsi="Arial" w:cs="Arial"/>
          <w:sz w:val="18"/>
          <w:szCs w:val="18"/>
        </w:rPr>
        <w:t>Out[66]:</w:t>
      </w:r>
    </w:p>
    <w:p w14:paraId="44BDF16D" w14:textId="51977C7C" w:rsidR="003E3471" w:rsidRDefault="003E3471" w:rsidP="00C62F2C">
      <w:r>
        <w:rPr>
          <w:noProof/>
        </w:rPr>
        <w:drawing>
          <wp:inline distT="0" distB="0" distL="0" distR="0" wp14:anchorId="3B8F89DF" wp14:editId="3E7138D2">
            <wp:extent cx="5943600" cy="303530"/>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303530"/>
                    </a:xfrm>
                    <a:prstGeom prst="rect">
                      <a:avLst/>
                    </a:prstGeom>
                  </pic:spPr>
                </pic:pic>
              </a:graphicData>
            </a:graphic>
          </wp:inline>
        </w:drawing>
      </w:r>
    </w:p>
    <w:p w14:paraId="45F39D31" w14:textId="7A64B33C" w:rsidR="00812DF3" w:rsidRPr="00C87934" w:rsidRDefault="00812DF3" w:rsidP="007B2DF2">
      <w:pPr>
        <w:numPr>
          <w:ilvl w:val="0"/>
          <w:numId w:val="1"/>
        </w:numPr>
        <w:spacing w:after="0" w:line="276" w:lineRule="auto"/>
        <w:contextualSpacing/>
      </w:pPr>
      <w:r w:rsidRPr="00C87934">
        <w:rPr>
          <w:b/>
        </w:rPr>
        <w:t>Critical Thinking Section:</w:t>
      </w:r>
      <w:r w:rsidRPr="00C87934">
        <w:t xml:space="preserve">  In your own words, write a paragraph (5 sentences or more) </w:t>
      </w:r>
      <w:r w:rsidR="005E730D">
        <w:t xml:space="preserve">comparing and contrasting </w:t>
      </w:r>
      <w:r w:rsidR="007829E1">
        <w:t>sending SQL request in Python versus SQL request in other programming languages</w:t>
      </w:r>
      <w:r w:rsidRPr="00C87934">
        <w:t>.</w:t>
      </w:r>
    </w:p>
    <w:p w14:paraId="2DE23B2A" w14:textId="77777777" w:rsidR="00812DF3" w:rsidRPr="00C87934" w:rsidRDefault="00812DF3" w:rsidP="00FA63B8">
      <w:pPr>
        <w:pStyle w:val="Normal1"/>
        <w:numPr>
          <w:ilvl w:val="0"/>
          <w:numId w:val="1"/>
        </w:numPr>
        <w:contextualSpacing/>
        <w:rPr>
          <w:rFonts w:ascii="Georgia Pro" w:hAnsi="Georgia Pro" w:cs="Times New Roman"/>
          <w:sz w:val="24"/>
          <w:szCs w:val="24"/>
        </w:rPr>
      </w:pPr>
      <w:r w:rsidRPr="00C87934">
        <w:rPr>
          <w:rFonts w:ascii="Georgia Pro" w:hAnsi="Georgia Pro" w:cs="Times New Roman"/>
          <w:sz w:val="24"/>
          <w:szCs w:val="24"/>
        </w:rPr>
        <w:t>Place your answer here below:</w:t>
      </w:r>
    </w:p>
    <w:tbl>
      <w:tblPr>
        <w:tblStyle w:val="TableGrid"/>
        <w:tblW w:w="8640" w:type="dxa"/>
        <w:tblInd w:w="715" w:type="dxa"/>
        <w:shd w:val="clear" w:color="auto" w:fill="FFF2CC" w:themeFill="accent4" w:themeFillTint="33"/>
        <w:tblLook w:val="04A0" w:firstRow="1" w:lastRow="0" w:firstColumn="1" w:lastColumn="0" w:noHBand="0" w:noVBand="1"/>
      </w:tblPr>
      <w:tblGrid>
        <w:gridCol w:w="8640"/>
      </w:tblGrid>
      <w:tr w:rsidR="00812DF3" w:rsidRPr="00C87934" w14:paraId="11055353" w14:textId="77777777" w:rsidTr="00812DF3">
        <w:tc>
          <w:tcPr>
            <w:tcW w:w="8640" w:type="dxa"/>
            <w:shd w:val="clear" w:color="auto" w:fill="FFF2CC" w:themeFill="accent4" w:themeFillTint="33"/>
          </w:tcPr>
          <w:p w14:paraId="5B049658" w14:textId="5FC1E7EE" w:rsidR="00812DF3" w:rsidRPr="00C87934" w:rsidRDefault="00FA63B8" w:rsidP="00812DF3">
            <w:pPr>
              <w:pStyle w:val="Normal1"/>
              <w:pBdr>
                <w:top w:val="none" w:sz="0" w:space="0" w:color="auto"/>
                <w:left w:val="none" w:sz="0" w:space="0" w:color="auto"/>
                <w:bottom w:val="none" w:sz="0" w:space="0" w:color="auto"/>
                <w:right w:val="none" w:sz="0" w:space="0" w:color="auto"/>
                <w:between w:val="none" w:sz="0" w:space="0" w:color="auto"/>
              </w:pBdr>
              <w:rPr>
                <w:rFonts w:ascii="Georgia Pro" w:hAnsi="Georgia Pro"/>
              </w:rPr>
            </w:pPr>
            <w:r>
              <w:rPr>
                <w:rFonts w:ascii="Georgia Pro" w:hAnsi="Georgia Pro"/>
              </w:rPr>
              <w:t xml:space="preserve">Both SQL and Python </w:t>
            </w:r>
            <w:r w:rsidR="008E4A22">
              <w:rPr>
                <w:rFonts w:ascii="Georgia Pro" w:hAnsi="Georgia Pro"/>
              </w:rPr>
              <w:t>both use similar SQL statements. The difference between SQL and Python is the fact certain pieces needs to be imported for Python to work. In SQL you don’t need to import different pieces. In Python, the queries are similar but different at the same time. For example, the “SELECT FROM” statement in Python is “select_from.</w:t>
            </w:r>
            <w:bookmarkStart w:id="0" w:name="_GoBack"/>
            <w:bookmarkEnd w:id="0"/>
            <w:r w:rsidR="008E4A22">
              <w:rPr>
                <w:rFonts w:ascii="Georgia Pro" w:hAnsi="Georgia Pro"/>
              </w:rPr>
              <w:t>”</w:t>
            </w:r>
          </w:p>
          <w:p w14:paraId="5A0890DF" w14:textId="043CFA23" w:rsidR="00812DF3" w:rsidRDefault="00812DF3" w:rsidP="00812DF3">
            <w:pPr>
              <w:pStyle w:val="Normal1"/>
              <w:pBdr>
                <w:top w:val="none" w:sz="0" w:space="0" w:color="auto"/>
                <w:left w:val="none" w:sz="0" w:space="0" w:color="auto"/>
                <w:bottom w:val="none" w:sz="0" w:space="0" w:color="auto"/>
                <w:right w:val="none" w:sz="0" w:space="0" w:color="auto"/>
                <w:between w:val="none" w:sz="0" w:space="0" w:color="auto"/>
              </w:pBdr>
              <w:rPr>
                <w:rFonts w:ascii="Georgia Pro" w:hAnsi="Georgia Pro"/>
              </w:rPr>
            </w:pPr>
          </w:p>
          <w:p w14:paraId="3254D593" w14:textId="7B923F77" w:rsidR="007829E1" w:rsidRDefault="007829E1" w:rsidP="00812DF3">
            <w:pPr>
              <w:pStyle w:val="Normal1"/>
              <w:pBdr>
                <w:top w:val="none" w:sz="0" w:space="0" w:color="auto"/>
                <w:left w:val="none" w:sz="0" w:space="0" w:color="auto"/>
                <w:bottom w:val="none" w:sz="0" w:space="0" w:color="auto"/>
                <w:right w:val="none" w:sz="0" w:space="0" w:color="auto"/>
                <w:between w:val="none" w:sz="0" w:space="0" w:color="auto"/>
              </w:pBdr>
              <w:rPr>
                <w:rFonts w:ascii="Georgia Pro" w:hAnsi="Georgia Pro"/>
              </w:rPr>
            </w:pPr>
          </w:p>
          <w:p w14:paraId="3499BAFB" w14:textId="77777777" w:rsidR="007829E1" w:rsidRPr="00C87934" w:rsidRDefault="007829E1" w:rsidP="00812DF3">
            <w:pPr>
              <w:pStyle w:val="Normal1"/>
              <w:pBdr>
                <w:top w:val="none" w:sz="0" w:space="0" w:color="auto"/>
                <w:left w:val="none" w:sz="0" w:space="0" w:color="auto"/>
                <w:bottom w:val="none" w:sz="0" w:space="0" w:color="auto"/>
                <w:right w:val="none" w:sz="0" w:space="0" w:color="auto"/>
                <w:between w:val="none" w:sz="0" w:space="0" w:color="auto"/>
              </w:pBdr>
              <w:rPr>
                <w:rFonts w:ascii="Georgia Pro" w:hAnsi="Georgia Pro"/>
              </w:rPr>
            </w:pPr>
          </w:p>
          <w:p w14:paraId="15AAB23A" w14:textId="77777777" w:rsidR="00812DF3" w:rsidRPr="00C87934" w:rsidRDefault="00812DF3" w:rsidP="00812DF3">
            <w:pPr>
              <w:pStyle w:val="Normal1"/>
              <w:pBdr>
                <w:top w:val="none" w:sz="0" w:space="0" w:color="auto"/>
                <w:left w:val="none" w:sz="0" w:space="0" w:color="auto"/>
                <w:bottom w:val="none" w:sz="0" w:space="0" w:color="auto"/>
                <w:right w:val="none" w:sz="0" w:space="0" w:color="auto"/>
                <w:between w:val="none" w:sz="0" w:space="0" w:color="auto"/>
              </w:pBdr>
              <w:rPr>
                <w:rFonts w:ascii="Georgia Pro" w:hAnsi="Georgia Pro"/>
              </w:rPr>
            </w:pPr>
          </w:p>
          <w:p w14:paraId="50840E2C" w14:textId="77777777" w:rsidR="00812DF3" w:rsidRPr="00C87934" w:rsidRDefault="00812DF3" w:rsidP="00812DF3">
            <w:pPr>
              <w:pStyle w:val="Normal1"/>
              <w:pBdr>
                <w:top w:val="none" w:sz="0" w:space="0" w:color="auto"/>
                <w:left w:val="none" w:sz="0" w:space="0" w:color="auto"/>
                <w:bottom w:val="none" w:sz="0" w:space="0" w:color="auto"/>
                <w:right w:val="none" w:sz="0" w:space="0" w:color="auto"/>
                <w:between w:val="none" w:sz="0" w:space="0" w:color="auto"/>
              </w:pBdr>
              <w:rPr>
                <w:rFonts w:ascii="Georgia Pro" w:hAnsi="Georgia Pro"/>
              </w:rPr>
            </w:pPr>
          </w:p>
          <w:p w14:paraId="7520832D" w14:textId="77777777" w:rsidR="00812DF3" w:rsidRPr="00C87934" w:rsidRDefault="00812DF3" w:rsidP="00812DF3">
            <w:pPr>
              <w:pStyle w:val="Normal1"/>
              <w:pBdr>
                <w:top w:val="none" w:sz="0" w:space="0" w:color="auto"/>
                <w:left w:val="none" w:sz="0" w:space="0" w:color="auto"/>
                <w:bottom w:val="none" w:sz="0" w:space="0" w:color="auto"/>
                <w:right w:val="none" w:sz="0" w:space="0" w:color="auto"/>
                <w:between w:val="none" w:sz="0" w:space="0" w:color="auto"/>
              </w:pBdr>
              <w:rPr>
                <w:rFonts w:ascii="Georgia Pro" w:hAnsi="Georgia Pro"/>
              </w:rPr>
            </w:pPr>
          </w:p>
          <w:p w14:paraId="7B554357" w14:textId="77777777" w:rsidR="00812DF3" w:rsidRPr="00C87934" w:rsidRDefault="00812DF3" w:rsidP="00812DF3">
            <w:pPr>
              <w:pStyle w:val="Normal1"/>
              <w:pBdr>
                <w:top w:val="none" w:sz="0" w:space="0" w:color="auto"/>
                <w:left w:val="none" w:sz="0" w:space="0" w:color="auto"/>
                <w:bottom w:val="none" w:sz="0" w:space="0" w:color="auto"/>
                <w:right w:val="none" w:sz="0" w:space="0" w:color="auto"/>
                <w:between w:val="none" w:sz="0" w:space="0" w:color="auto"/>
              </w:pBdr>
              <w:rPr>
                <w:rFonts w:ascii="Georgia Pro" w:hAnsi="Georgia Pro"/>
              </w:rPr>
            </w:pPr>
          </w:p>
        </w:tc>
      </w:tr>
    </w:tbl>
    <w:p w14:paraId="145A4E3A" w14:textId="77777777" w:rsidR="007B2DF2" w:rsidRPr="00C87934" w:rsidRDefault="007B2DF2" w:rsidP="007B2DF2">
      <w:pPr>
        <w:numPr>
          <w:ilvl w:val="0"/>
          <w:numId w:val="1"/>
        </w:numPr>
        <w:spacing w:after="0" w:line="276" w:lineRule="auto"/>
        <w:contextualSpacing/>
      </w:pPr>
      <w:r w:rsidRPr="00C87934">
        <w:t>Place your name at the bottom of your code, download your Python program in html format, and submit your work in Canvas.</w:t>
      </w:r>
    </w:p>
    <w:p w14:paraId="6777CDF3" w14:textId="77777777" w:rsidR="007B2DF2" w:rsidRPr="00C87934" w:rsidRDefault="007B2DF2" w:rsidP="007B2DF2">
      <w:pPr>
        <w:spacing w:after="0" w:line="276" w:lineRule="auto"/>
        <w:ind w:left="720"/>
        <w:contextualSpacing/>
      </w:pPr>
    </w:p>
    <w:p w14:paraId="7A24DD08" w14:textId="77777777" w:rsidR="007B2DF2" w:rsidRPr="00C87934" w:rsidRDefault="007B2DF2" w:rsidP="00812DF3">
      <w:pPr>
        <w:ind w:left="1260" w:hanging="1260"/>
        <w:rPr>
          <w:rFonts w:cs="Times New Roman"/>
          <w:szCs w:val="24"/>
          <w:highlight w:val="yellow"/>
        </w:rPr>
      </w:pPr>
      <w:r w:rsidRPr="00C87934">
        <w:rPr>
          <w:rFonts w:cs="Times New Roman"/>
          <w:b/>
          <w:szCs w:val="24"/>
          <w:highlight w:val="yellow"/>
        </w:rPr>
        <w:t>Important:</w:t>
      </w:r>
      <w:r w:rsidRPr="00C87934">
        <w:rPr>
          <w:rFonts w:cs="Times New Roman"/>
          <w:szCs w:val="24"/>
          <w:highlight w:val="yellow"/>
        </w:rPr>
        <w:t xml:space="preserve">  All submissions should be separate from other exercises and quests.  Please do not lump all your answers into one document and re-using that same workspace to gain multiple points.  Thanks.</w:t>
      </w:r>
    </w:p>
    <w:p w14:paraId="7340827A" w14:textId="77777777" w:rsidR="007B2DF2" w:rsidRDefault="007B2DF2" w:rsidP="006E73C8">
      <w:pPr>
        <w:ind w:left="900" w:hanging="900"/>
      </w:pPr>
    </w:p>
    <w:sectPr w:rsidR="007B2D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Georgia Pro">
    <w:altName w:val="Georgia Pro"/>
    <w:charset w:val="00"/>
    <w:family w:val="roman"/>
    <w:pitch w:val="variable"/>
    <w:sig w:usb0="80000287" w:usb1="00000043"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3525AA"/>
    <w:multiLevelType w:val="multilevel"/>
    <w:tmpl w:val="55AC3F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5BD673A3"/>
    <w:multiLevelType w:val="multilevel"/>
    <w:tmpl w:val="2D3E0F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1NzMxNDI1NTQ3NDNX0lEKTi0uzszPAykwqgUAMAfGlywAAAA="/>
  </w:docVars>
  <w:rsids>
    <w:rsidRoot w:val="006E73C8"/>
    <w:rsid w:val="00002EB0"/>
    <w:rsid w:val="000305DB"/>
    <w:rsid w:val="000712E7"/>
    <w:rsid w:val="0007159A"/>
    <w:rsid w:val="0008163C"/>
    <w:rsid w:val="00181873"/>
    <w:rsid w:val="001E437A"/>
    <w:rsid w:val="00230DC5"/>
    <w:rsid w:val="00282EB5"/>
    <w:rsid w:val="00297DC6"/>
    <w:rsid w:val="002D777E"/>
    <w:rsid w:val="00342715"/>
    <w:rsid w:val="003E3471"/>
    <w:rsid w:val="005A395B"/>
    <w:rsid w:val="005E3050"/>
    <w:rsid w:val="005E730D"/>
    <w:rsid w:val="00673E23"/>
    <w:rsid w:val="006E73C8"/>
    <w:rsid w:val="00716C40"/>
    <w:rsid w:val="00760915"/>
    <w:rsid w:val="007745FC"/>
    <w:rsid w:val="007829E1"/>
    <w:rsid w:val="007B2DF2"/>
    <w:rsid w:val="007B4769"/>
    <w:rsid w:val="00812DF3"/>
    <w:rsid w:val="008445F8"/>
    <w:rsid w:val="00863828"/>
    <w:rsid w:val="008E4A22"/>
    <w:rsid w:val="00906E55"/>
    <w:rsid w:val="00A377FC"/>
    <w:rsid w:val="00A673DA"/>
    <w:rsid w:val="00BE0894"/>
    <w:rsid w:val="00C37081"/>
    <w:rsid w:val="00C62F2C"/>
    <w:rsid w:val="00C87934"/>
    <w:rsid w:val="00DB1B6A"/>
    <w:rsid w:val="00F31918"/>
    <w:rsid w:val="00F435AA"/>
    <w:rsid w:val="00F72FA5"/>
    <w:rsid w:val="00F860BA"/>
    <w:rsid w:val="00F9788E"/>
    <w:rsid w:val="00FA63B8"/>
    <w:rsid w:val="00FD24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58E3E"/>
  <w15:chartTrackingRefBased/>
  <w15:docId w15:val="{FDEDCEBF-6CA5-4972-8D87-5FA035DAE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eorgia Pro" w:eastAsiaTheme="minorHAnsi" w:hAnsi="Georgia Pro"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7081"/>
    <w:pPr>
      <w:spacing w:after="12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760915"/>
    <w:pPr>
      <w:pBdr>
        <w:top w:val="nil"/>
        <w:left w:val="nil"/>
        <w:bottom w:val="nil"/>
        <w:right w:val="nil"/>
        <w:between w:val="nil"/>
      </w:pBdr>
      <w:spacing w:after="0" w:line="276" w:lineRule="auto"/>
    </w:pPr>
    <w:rPr>
      <w:rFonts w:ascii="Arial" w:eastAsia="Arial" w:hAnsi="Arial" w:cs="Arial"/>
      <w:color w:val="000000"/>
      <w:sz w:val="22"/>
    </w:rPr>
  </w:style>
  <w:style w:type="paragraph" w:styleId="ListParagraph">
    <w:name w:val="List Paragraph"/>
    <w:basedOn w:val="Normal"/>
    <w:uiPriority w:val="34"/>
    <w:qFormat/>
    <w:rsid w:val="007B2DF2"/>
    <w:pPr>
      <w:spacing w:after="0" w:line="276" w:lineRule="auto"/>
      <w:ind w:left="720"/>
      <w:contextualSpacing/>
    </w:pPr>
    <w:rPr>
      <w:rFonts w:ascii="Arial" w:eastAsia="Arial" w:hAnsi="Arial" w:cs="Arial"/>
      <w:sz w:val="22"/>
    </w:rPr>
  </w:style>
  <w:style w:type="table" w:styleId="TableGrid">
    <w:name w:val="Table Grid"/>
    <w:basedOn w:val="TableNormal"/>
    <w:uiPriority w:val="39"/>
    <w:rsid w:val="00812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267</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an, George</dc:creator>
  <cp:keywords/>
  <dc:description/>
  <cp:lastModifiedBy>Mathew Holden</cp:lastModifiedBy>
  <cp:revision>3</cp:revision>
  <dcterms:created xsi:type="dcterms:W3CDTF">2018-10-15T17:59:00Z</dcterms:created>
  <dcterms:modified xsi:type="dcterms:W3CDTF">2018-10-15T18:13:00Z</dcterms:modified>
</cp:coreProperties>
</file>